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9C5BC" w14:textId="77777777" w:rsidR="00026EFD" w:rsidRPr="008E6854" w:rsidRDefault="007878A5" w:rsidP="007878A5">
      <w:pPr>
        <w:spacing w:after="0"/>
        <w:rPr>
          <w:rFonts w:cstheme="minorHAnsi"/>
          <w:sz w:val="24"/>
          <w:szCs w:val="24"/>
        </w:rPr>
      </w:pPr>
      <w:r w:rsidRPr="008E6854">
        <w:rPr>
          <w:rFonts w:cstheme="minorHAnsi"/>
          <w:sz w:val="24"/>
          <w:szCs w:val="24"/>
        </w:rPr>
        <w:t>Alan Thomas</w:t>
      </w:r>
    </w:p>
    <w:p w14:paraId="6F73A705" w14:textId="5BD15911" w:rsidR="007878A5" w:rsidRPr="008E6854" w:rsidRDefault="006D30CE" w:rsidP="007878A5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SI337-Information Sec.</w:t>
      </w:r>
    </w:p>
    <w:p w14:paraId="42DB500B" w14:textId="2A2F10B8" w:rsidR="007878A5" w:rsidRPr="008E6854" w:rsidRDefault="00743A58" w:rsidP="007878A5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curity Commands</w:t>
      </w:r>
    </w:p>
    <w:p w14:paraId="729A9F1E" w14:textId="45B8E6AA" w:rsidR="007878A5" w:rsidRPr="008E6854" w:rsidRDefault="000B60A7" w:rsidP="007878A5">
      <w:pPr>
        <w:spacing w:after="0"/>
        <w:rPr>
          <w:rFonts w:cstheme="minorHAnsi"/>
          <w:sz w:val="24"/>
          <w:szCs w:val="24"/>
        </w:rPr>
      </w:pPr>
      <w:r w:rsidRPr="008E6854">
        <w:rPr>
          <w:rFonts w:cstheme="minorHAnsi"/>
          <w:sz w:val="24"/>
          <w:szCs w:val="24"/>
        </w:rPr>
        <w:t xml:space="preserve">Dr. </w:t>
      </w:r>
      <w:r w:rsidR="006D30CE">
        <w:rPr>
          <w:rFonts w:cstheme="minorHAnsi"/>
          <w:sz w:val="24"/>
          <w:szCs w:val="24"/>
        </w:rPr>
        <w:t>Dutta</w:t>
      </w:r>
    </w:p>
    <w:p w14:paraId="30D73C08" w14:textId="4917B28E" w:rsidR="007878A5" w:rsidRPr="008E6854" w:rsidRDefault="008E6854" w:rsidP="007878A5">
      <w:pPr>
        <w:spacing w:after="0"/>
        <w:rPr>
          <w:rFonts w:cstheme="minorHAnsi"/>
          <w:sz w:val="24"/>
          <w:szCs w:val="24"/>
        </w:rPr>
      </w:pPr>
      <w:r w:rsidRPr="008E6854">
        <w:rPr>
          <w:rFonts w:cstheme="minorHAnsi"/>
          <w:sz w:val="24"/>
          <w:szCs w:val="24"/>
        </w:rPr>
        <w:t>2</w:t>
      </w:r>
      <w:r w:rsidR="006308F6">
        <w:rPr>
          <w:rFonts w:cstheme="minorHAnsi"/>
          <w:sz w:val="24"/>
          <w:szCs w:val="24"/>
        </w:rPr>
        <w:t>5</w:t>
      </w:r>
      <w:r w:rsidR="00C27029" w:rsidRPr="008E6854">
        <w:rPr>
          <w:rFonts w:cstheme="minorHAnsi"/>
          <w:sz w:val="24"/>
          <w:szCs w:val="24"/>
        </w:rPr>
        <w:t>FEB</w:t>
      </w:r>
      <w:r w:rsidR="000B60A7" w:rsidRPr="008E6854">
        <w:rPr>
          <w:rFonts w:cstheme="minorHAnsi"/>
          <w:sz w:val="24"/>
          <w:szCs w:val="24"/>
        </w:rPr>
        <w:t>18</w:t>
      </w:r>
    </w:p>
    <w:p w14:paraId="3F6E2C96" w14:textId="7BC59FAD" w:rsidR="008E6854" w:rsidRDefault="008E6854" w:rsidP="008E6854">
      <w:pPr>
        <w:pStyle w:val="ListParagraph"/>
        <w:shd w:val="clear" w:color="auto" w:fill="FFFFFF"/>
        <w:spacing w:after="240" w:line="240" w:lineRule="auto"/>
        <w:ind w:left="0"/>
        <w:rPr>
          <w:rFonts w:cstheme="minorHAnsi"/>
          <w:color w:val="111111"/>
          <w:sz w:val="24"/>
          <w:szCs w:val="24"/>
          <w:shd w:val="clear" w:color="auto" w:fill="FFFFFF"/>
        </w:rPr>
      </w:pPr>
    </w:p>
    <w:p w14:paraId="4D109E9B" w14:textId="43D8F752" w:rsidR="00A14D99" w:rsidRDefault="006D30CE" w:rsidP="00743A58">
      <w:pPr>
        <w:shd w:val="clear" w:color="auto" w:fill="FFFFFF"/>
        <w:spacing w:after="240" w:line="480" w:lineRule="auto"/>
        <w:rPr>
          <w:rFonts w:cstheme="minorHAnsi"/>
          <w:noProof/>
          <w:color w:val="111111"/>
          <w:sz w:val="24"/>
          <w:szCs w:val="24"/>
          <w:shd w:val="clear" w:color="auto" w:fill="FFFFFF"/>
        </w:rPr>
      </w:pPr>
      <w:r>
        <w:rPr>
          <w:rFonts w:cstheme="minorHAnsi"/>
          <w:color w:val="111111"/>
          <w:sz w:val="24"/>
          <w:szCs w:val="24"/>
          <w:shd w:val="clear" w:color="auto" w:fill="FFFFFF"/>
        </w:rPr>
        <w:tab/>
      </w:r>
    </w:p>
    <w:p w14:paraId="7594D064" w14:textId="77542C5E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proofErr w:type="spellStart"/>
      <w:r w:rsidRPr="00743A58">
        <w:rPr>
          <w:rFonts w:cstheme="minorHAnsi"/>
          <w:b/>
          <w:sz w:val="24"/>
          <w:szCs w:val="24"/>
          <w:u w:val="single"/>
        </w:rPr>
        <w:t>Ifconfig</w:t>
      </w:r>
      <w:proofErr w:type="spellEnd"/>
    </w:p>
    <w:p w14:paraId="7337022A" w14:textId="3F4AFD45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42196FB7" wp14:editId="695364B2">
            <wp:extent cx="5943600" cy="3543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E342D" w14:textId="78848EEA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7A2E63EF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44A32E41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B45532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106BAEC8" w14:textId="433249C8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 w:rsidRPr="00743A58">
        <w:rPr>
          <w:rFonts w:cstheme="minorHAnsi"/>
          <w:b/>
          <w:sz w:val="24"/>
          <w:szCs w:val="24"/>
          <w:u w:val="single"/>
        </w:rPr>
        <w:lastRenderedPageBreak/>
        <w:t>Traceroute</w:t>
      </w:r>
    </w:p>
    <w:p w14:paraId="35CA466D" w14:textId="7693761B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2BA19BFD" wp14:editId="26005A43">
            <wp:extent cx="5943600" cy="5391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C81D7" w14:textId="0A9DE68E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3FF7507C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1DE10B03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45506B7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6A29A12" w14:textId="5D7032AD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 w:rsidRPr="00743A58">
        <w:rPr>
          <w:rFonts w:cstheme="minorHAnsi"/>
          <w:b/>
          <w:sz w:val="24"/>
          <w:szCs w:val="24"/>
          <w:u w:val="single"/>
        </w:rPr>
        <w:lastRenderedPageBreak/>
        <w:t>Dig</w:t>
      </w:r>
    </w:p>
    <w:p w14:paraId="17AC04EF" w14:textId="28285F36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1673A863" wp14:editId="5D192189">
            <wp:extent cx="5943600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9ECBB" w14:textId="59CB8D9C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4E8DC430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ED62F0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4241CEF0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09457590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524554C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5EE14AC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9403C1B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104850B" w14:textId="099BCE26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 w:rsidRPr="00743A58">
        <w:rPr>
          <w:rFonts w:cstheme="minorHAnsi"/>
          <w:b/>
          <w:sz w:val="24"/>
          <w:szCs w:val="24"/>
          <w:u w:val="single"/>
        </w:rPr>
        <w:lastRenderedPageBreak/>
        <w:t>Telnet</w:t>
      </w:r>
    </w:p>
    <w:p w14:paraId="4A6512EA" w14:textId="5552E21D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0152A017" wp14:editId="47BDBEF0">
            <wp:extent cx="5943600" cy="5372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2FE82" w14:textId="0CAA6AE4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66FAFDB7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F795D21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0B223360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00D36002" w14:textId="4DF6AB9B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proofErr w:type="spellStart"/>
      <w:r w:rsidRPr="00743A58">
        <w:rPr>
          <w:rFonts w:cstheme="minorHAnsi"/>
          <w:b/>
          <w:sz w:val="24"/>
          <w:szCs w:val="24"/>
          <w:u w:val="single"/>
        </w:rPr>
        <w:lastRenderedPageBreak/>
        <w:t>Nslookup</w:t>
      </w:r>
      <w:proofErr w:type="spellEnd"/>
    </w:p>
    <w:p w14:paraId="14C5CD35" w14:textId="2A6A3C1A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76865B9E" wp14:editId="184501FE">
            <wp:extent cx="4391025" cy="2676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0CA0B" w14:textId="0488496A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3B08E012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477664AD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880CE1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1AF6E09E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D3FBE8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D4DF712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B852A41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FC5980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B750A32" w14:textId="6EB2E344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 w:rsidRPr="00743A58">
        <w:rPr>
          <w:rFonts w:cstheme="minorHAnsi"/>
          <w:b/>
          <w:sz w:val="24"/>
          <w:szCs w:val="24"/>
          <w:u w:val="single"/>
        </w:rPr>
        <w:lastRenderedPageBreak/>
        <w:t>Netstat</w:t>
      </w:r>
    </w:p>
    <w:p w14:paraId="059F0163" w14:textId="73730A68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4CEAD3A2" wp14:editId="0EEB4998">
            <wp:extent cx="5943600" cy="53949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29114" w14:textId="35B47A6B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3F41B8A4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BFBFB0F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87E966F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7C91FA7" w14:textId="0CDB6A02" w:rsidR="00743A58" w:rsidRP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proofErr w:type="spellStart"/>
      <w:r w:rsidRPr="00743A58">
        <w:rPr>
          <w:rFonts w:cstheme="minorHAnsi"/>
          <w:b/>
          <w:sz w:val="24"/>
          <w:szCs w:val="24"/>
          <w:u w:val="single"/>
        </w:rPr>
        <w:lastRenderedPageBreak/>
        <w:t>Scp</w:t>
      </w:r>
      <w:proofErr w:type="spellEnd"/>
    </w:p>
    <w:p w14:paraId="46CBF8C9" w14:textId="1C76B6CF" w:rsid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drawing>
          <wp:inline distT="0" distB="0" distL="0" distR="0" wp14:anchorId="2D75BC45" wp14:editId="1FEE8526">
            <wp:extent cx="5419725" cy="2333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7AFF4" w14:textId="0B5DF3A6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 w:rsidRPr="00743A58">
        <w:rPr>
          <w:rFonts w:cstheme="minorHAnsi"/>
          <w:b/>
          <w:sz w:val="24"/>
          <w:szCs w:val="24"/>
          <w:u w:val="single"/>
        </w:rPr>
        <w:t>W</w:t>
      </w:r>
    </w:p>
    <w:p w14:paraId="2E58DA2F" w14:textId="6E4A0220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71F3B029" wp14:editId="0B163709">
            <wp:extent cx="5943600" cy="12668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D5257" w14:textId="60DD7CC5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</w:p>
    <w:p w14:paraId="1D29FF25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12F044A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013E1FB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0907366D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77933468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2C086F87" w14:textId="74BFA7BF" w:rsidR="00743A58" w:rsidRP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proofErr w:type="spellStart"/>
      <w:r w:rsidRPr="00743A58">
        <w:rPr>
          <w:rFonts w:cstheme="minorHAnsi"/>
          <w:b/>
          <w:sz w:val="24"/>
          <w:szCs w:val="24"/>
          <w:u w:val="single"/>
        </w:rPr>
        <w:lastRenderedPageBreak/>
        <w:t>Nmap</w:t>
      </w:r>
      <w:proofErr w:type="spellEnd"/>
    </w:p>
    <w:p w14:paraId="5CADB7C9" w14:textId="723DA156" w:rsid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w:drawing>
          <wp:inline distT="0" distB="0" distL="0" distR="0" wp14:anchorId="6E21A62B" wp14:editId="626C5D21">
            <wp:extent cx="5562600" cy="3448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690D9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FD0DE99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66B26D7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8B86A6F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392A6F58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59F5EEF4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192C02DF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1536243C" w14:textId="77777777" w:rsidR="00885181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</w:p>
    <w:p w14:paraId="6BB44714" w14:textId="4876EB85" w:rsidR="00743A58" w:rsidRDefault="00743A58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bookmarkStart w:id="0" w:name="_GoBack"/>
      <w:bookmarkEnd w:id="0"/>
      <w:r w:rsidRPr="00743A58">
        <w:rPr>
          <w:rFonts w:cstheme="minorHAnsi"/>
          <w:b/>
          <w:sz w:val="24"/>
          <w:szCs w:val="24"/>
          <w:u w:val="single"/>
        </w:rPr>
        <w:lastRenderedPageBreak/>
        <w:t>Enable/Disable Network Interface</w:t>
      </w:r>
    </w:p>
    <w:p w14:paraId="4B749A0C" w14:textId="0CBC5E01" w:rsidR="00885181" w:rsidRPr="00885181" w:rsidRDefault="00885181" w:rsidP="00743A58">
      <w:pPr>
        <w:shd w:val="clear" w:color="auto" w:fill="FFFFFF"/>
        <w:spacing w:after="240"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was not able to execute the </w:t>
      </w:r>
      <w:proofErr w:type="spellStart"/>
      <w:r>
        <w:rPr>
          <w:rFonts w:cstheme="minorHAnsi"/>
          <w:sz w:val="24"/>
          <w:szCs w:val="24"/>
        </w:rPr>
        <w:t>ifup</w:t>
      </w:r>
      <w:proofErr w:type="spellEnd"/>
      <w:r>
        <w:rPr>
          <w:rFonts w:cstheme="minorHAnsi"/>
          <w:sz w:val="24"/>
          <w:szCs w:val="24"/>
        </w:rPr>
        <w:t xml:space="preserve">/down command due to the OS not detecting the interface despite listing it under the devices. However, I did some research and found that </w:t>
      </w:r>
      <w:proofErr w:type="spellStart"/>
      <w:r>
        <w:rPr>
          <w:rFonts w:cstheme="minorHAnsi"/>
          <w:sz w:val="24"/>
          <w:szCs w:val="24"/>
        </w:rPr>
        <w:t>sudo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fconfig</w:t>
      </w:r>
      <w:proofErr w:type="spellEnd"/>
      <w:r>
        <w:rPr>
          <w:rFonts w:cstheme="minorHAnsi"/>
          <w:sz w:val="24"/>
          <w:szCs w:val="24"/>
        </w:rPr>
        <w:t xml:space="preserve"> eth0 up/down works.</w:t>
      </w:r>
    </w:p>
    <w:p w14:paraId="0ECD08BF" w14:textId="7E6E6E1D" w:rsidR="00885181" w:rsidRPr="00743A58" w:rsidRDefault="00885181" w:rsidP="00743A58">
      <w:pPr>
        <w:shd w:val="clear" w:color="auto" w:fill="FFFFFF"/>
        <w:spacing w:after="240" w:line="480" w:lineRule="auto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noProof/>
          <w:sz w:val="24"/>
          <w:szCs w:val="24"/>
          <w:u w:val="single"/>
        </w:rPr>
        <w:drawing>
          <wp:inline distT="0" distB="0" distL="0" distR="0" wp14:anchorId="222862FC" wp14:editId="4879A9A8">
            <wp:extent cx="4772025" cy="1028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C075B" w14:textId="2A8962B3" w:rsidR="00671BBA" w:rsidRPr="005F0931" w:rsidRDefault="00885181" w:rsidP="00F23A9F">
      <w:pPr>
        <w:shd w:val="clear" w:color="auto" w:fill="FFFFFF"/>
        <w:spacing w:after="240"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01BEE6" wp14:editId="57065F78">
            <wp:extent cx="4714875" cy="1009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1BBA" w:rsidRPr="005F0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02D25"/>
    <w:multiLevelType w:val="hybridMultilevel"/>
    <w:tmpl w:val="1E248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A5786B"/>
    <w:multiLevelType w:val="multilevel"/>
    <w:tmpl w:val="BF9C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543493"/>
    <w:multiLevelType w:val="multilevel"/>
    <w:tmpl w:val="DB3C3E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9351D40"/>
    <w:multiLevelType w:val="hybridMultilevel"/>
    <w:tmpl w:val="AA9E1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B5055"/>
    <w:multiLevelType w:val="hybridMultilevel"/>
    <w:tmpl w:val="284C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D2B27"/>
    <w:multiLevelType w:val="multilevel"/>
    <w:tmpl w:val="5B5C5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1D77B7"/>
    <w:multiLevelType w:val="hybridMultilevel"/>
    <w:tmpl w:val="CF9A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53793C"/>
    <w:multiLevelType w:val="hybridMultilevel"/>
    <w:tmpl w:val="8702E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C7CD0"/>
    <w:multiLevelType w:val="hybridMultilevel"/>
    <w:tmpl w:val="18E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572F67"/>
    <w:multiLevelType w:val="hybridMultilevel"/>
    <w:tmpl w:val="78967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A7B1A16"/>
    <w:multiLevelType w:val="hybridMultilevel"/>
    <w:tmpl w:val="460A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64296A"/>
    <w:multiLevelType w:val="hybridMultilevel"/>
    <w:tmpl w:val="F7A87C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8"/>
  </w:num>
  <w:num w:numId="5">
    <w:abstractNumId w:val="9"/>
  </w:num>
  <w:num w:numId="6">
    <w:abstractNumId w:val="7"/>
  </w:num>
  <w:num w:numId="7">
    <w:abstractNumId w:val="2"/>
  </w:num>
  <w:num w:numId="8">
    <w:abstractNumId w:val="1"/>
  </w:num>
  <w:num w:numId="9">
    <w:abstractNumId w:val="10"/>
  </w:num>
  <w:num w:numId="10">
    <w:abstractNumId w:val="5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NTIzNbG0NLUwN7dU0lEKTi0uzszPAykwNK4FAA4sDbEtAAAA"/>
  </w:docVars>
  <w:rsids>
    <w:rsidRoot w:val="00F65961"/>
    <w:rsid w:val="00002CA4"/>
    <w:rsid w:val="00021ADD"/>
    <w:rsid w:val="00026EFD"/>
    <w:rsid w:val="00032ED4"/>
    <w:rsid w:val="000619BE"/>
    <w:rsid w:val="000766CC"/>
    <w:rsid w:val="00076A06"/>
    <w:rsid w:val="000B60A7"/>
    <w:rsid w:val="000D17FA"/>
    <w:rsid w:val="000D4DC2"/>
    <w:rsid w:val="00113306"/>
    <w:rsid w:val="00137D02"/>
    <w:rsid w:val="00140E16"/>
    <w:rsid w:val="00143699"/>
    <w:rsid w:val="00155F95"/>
    <w:rsid w:val="00174972"/>
    <w:rsid w:val="00196843"/>
    <w:rsid w:val="001A4C85"/>
    <w:rsid w:val="001D27A8"/>
    <w:rsid w:val="001F445D"/>
    <w:rsid w:val="0020720D"/>
    <w:rsid w:val="00256B12"/>
    <w:rsid w:val="00271AB4"/>
    <w:rsid w:val="00285302"/>
    <w:rsid w:val="002866BF"/>
    <w:rsid w:val="00286F1C"/>
    <w:rsid w:val="002F7332"/>
    <w:rsid w:val="00316B96"/>
    <w:rsid w:val="00317B45"/>
    <w:rsid w:val="00320981"/>
    <w:rsid w:val="003318D7"/>
    <w:rsid w:val="00394187"/>
    <w:rsid w:val="003A71DB"/>
    <w:rsid w:val="003B035F"/>
    <w:rsid w:val="003B4D77"/>
    <w:rsid w:val="003B7A60"/>
    <w:rsid w:val="003D3334"/>
    <w:rsid w:val="003E7CBF"/>
    <w:rsid w:val="003F2B22"/>
    <w:rsid w:val="004231D5"/>
    <w:rsid w:val="00451D08"/>
    <w:rsid w:val="00465469"/>
    <w:rsid w:val="00477753"/>
    <w:rsid w:val="004817A0"/>
    <w:rsid w:val="00495391"/>
    <w:rsid w:val="004A5367"/>
    <w:rsid w:val="004A79E8"/>
    <w:rsid w:val="004B69B9"/>
    <w:rsid w:val="004C43D9"/>
    <w:rsid w:val="004E0168"/>
    <w:rsid w:val="00574311"/>
    <w:rsid w:val="00590AB8"/>
    <w:rsid w:val="0059132C"/>
    <w:rsid w:val="005B2419"/>
    <w:rsid w:val="005C6B9B"/>
    <w:rsid w:val="005C7EF6"/>
    <w:rsid w:val="005F0931"/>
    <w:rsid w:val="00625396"/>
    <w:rsid w:val="00626B7C"/>
    <w:rsid w:val="006308F6"/>
    <w:rsid w:val="00635BF2"/>
    <w:rsid w:val="00642AD6"/>
    <w:rsid w:val="00655130"/>
    <w:rsid w:val="00671BBA"/>
    <w:rsid w:val="006B2A97"/>
    <w:rsid w:val="006C294A"/>
    <w:rsid w:val="006D30CE"/>
    <w:rsid w:val="00743A58"/>
    <w:rsid w:val="00755CE3"/>
    <w:rsid w:val="00761699"/>
    <w:rsid w:val="007878A5"/>
    <w:rsid w:val="007A1833"/>
    <w:rsid w:val="007B16EA"/>
    <w:rsid w:val="007D110B"/>
    <w:rsid w:val="007E78E2"/>
    <w:rsid w:val="007F5FC9"/>
    <w:rsid w:val="00824A72"/>
    <w:rsid w:val="0086564B"/>
    <w:rsid w:val="00885181"/>
    <w:rsid w:val="008D0EF0"/>
    <w:rsid w:val="008E6854"/>
    <w:rsid w:val="008F22B9"/>
    <w:rsid w:val="009150C9"/>
    <w:rsid w:val="00972BF2"/>
    <w:rsid w:val="009A1CC3"/>
    <w:rsid w:val="009E4E7D"/>
    <w:rsid w:val="00A002CE"/>
    <w:rsid w:val="00A14D99"/>
    <w:rsid w:val="00A45959"/>
    <w:rsid w:val="00AB3336"/>
    <w:rsid w:val="00AD3021"/>
    <w:rsid w:val="00AE0DB7"/>
    <w:rsid w:val="00AF0B10"/>
    <w:rsid w:val="00B002DE"/>
    <w:rsid w:val="00B01D67"/>
    <w:rsid w:val="00B26043"/>
    <w:rsid w:val="00B723BF"/>
    <w:rsid w:val="00BC2E55"/>
    <w:rsid w:val="00BC4D2D"/>
    <w:rsid w:val="00BD200B"/>
    <w:rsid w:val="00C104EA"/>
    <w:rsid w:val="00C212A6"/>
    <w:rsid w:val="00C22EB1"/>
    <w:rsid w:val="00C238C3"/>
    <w:rsid w:val="00C23F11"/>
    <w:rsid w:val="00C27029"/>
    <w:rsid w:val="00C60308"/>
    <w:rsid w:val="00C70CFB"/>
    <w:rsid w:val="00C81726"/>
    <w:rsid w:val="00D01EEC"/>
    <w:rsid w:val="00D15213"/>
    <w:rsid w:val="00D30C7E"/>
    <w:rsid w:val="00D4317C"/>
    <w:rsid w:val="00D90339"/>
    <w:rsid w:val="00DB6685"/>
    <w:rsid w:val="00DC23EC"/>
    <w:rsid w:val="00DF034E"/>
    <w:rsid w:val="00E14548"/>
    <w:rsid w:val="00E31C79"/>
    <w:rsid w:val="00E44055"/>
    <w:rsid w:val="00E46561"/>
    <w:rsid w:val="00E74373"/>
    <w:rsid w:val="00E74743"/>
    <w:rsid w:val="00E76189"/>
    <w:rsid w:val="00E771C3"/>
    <w:rsid w:val="00E8193B"/>
    <w:rsid w:val="00EA5ECC"/>
    <w:rsid w:val="00EB2CCF"/>
    <w:rsid w:val="00EB51E8"/>
    <w:rsid w:val="00EF7DE3"/>
    <w:rsid w:val="00F23A9F"/>
    <w:rsid w:val="00F35EE2"/>
    <w:rsid w:val="00F512CD"/>
    <w:rsid w:val="00F60A74"/>
    <w:rsid w:val="00F65961"/>
    <w:rsid w:val="00F6727F"/>
    <w:rsid w:val="00F92E48"/>
    <w:rsid w:val="00F96559"/>
    <w:rsid w:val="00FA5038"/>
    <w:rsid w:val="00FD7DE6"/>
    <w:rsid w:val="00FF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D666C"/>
  <w15:chartTrackingRefBased/>
  <w15:docId w15:val="{0D38D15C-E73D-4D92-9669-B6F00D07A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7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7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7F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238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3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5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</TotalTime>
  <Pages>9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homas</dc:creator>
  <cp:keywords/>
  <dc:description/>
  <cp:lastModifiedBy>Alan Thomas</cp:lastModifiedBy>
  <cp:revision>93</cp:revision>
  <dcterms:created xsi:type="dcterms:W3CDTF">2017-11-03T03:17:00Z</dcterms:created>
  <dcterms:modified xsi:type="dcterms:W3CDTF">2018-02-25T21:32:00Z</dcterms:modified>
</cp:coreProperties>
</file>